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7A8E6" w14:textId="0B85D51E" w:rsidR="0016367A" w:rsidRDefault="008659DF">
      <w:pPr>
        <w:widowControl/>
        <w:jc w:val="center"/>
        <w:textAlignment w:val="center"/>
        <w:rPr>
          <w:rFonts w:ascii="宋体" w:eastAsia="宋体" w:hAnsi="宋体" w:cs="宋体"/>
          <w:b/>
          <w:bCs/>
          <w:color w:val="000000"/>
          <w:kern w:val="0"/>
          <w:sz w:val="28"/>
          <w:szCs w:val="28"/>
          <w:lang w:bidi="ar"/>
        </w:rPr>
      </w:pPr>
      <w:r>
        <w:rPr>
          <w:rFonts w:ascii="方正小标宋简体" w:eastAsia="方正小标宋简体" w:hAnsi="方正小标宋简体" w:cs="方正小标宋简体" w:hint="eastAsia"/>
          <w:color w:val="000000"/>
          <w:kern w:val="0"/>
          <w:sz w:val="28"/>
          <w:szCs w:val="28"/>
          <w:lang w:bidi="ar"/>
        </w:rPr>
        <w:t>测绘科学与技术学院</w:t>
      </w:r>
      <w:r>
        <w:rPr>
          <w:rFonts w:ascii="方正小标宋简体" w:eastAsia="方正小标宋简体" w:hAnsi="方正小标宋简体" w:cs="方正小标宋简体" w:hint="eastAsia"/>
          <w:color w:val="000000"/>
          <w:kern w:val="0"/>
          <w:sz w:val="28"/>
          <w:szCs w:val="28"/>
          <w:lang w:bidi="ar"/>
        </w:rPr>
        <w:t>2021</w:t>
      </w:r>
      <w:r>
        <w:rPr>
          <w:rFonts w:ascii="方正小标宋简体" w:eastAsia="方正小标宋简体" w:hAnsi="方正小标宋简体" w:cs="方正小标宋简体" w:hint="eastAsia"/>
          <w:color w:val="000000"/>
          <w:kern w:val="0"/>
          <w:sz w:val="28"/>
          <w:szCs w:val="28"/>
          <w:lang w:bidi="ar"/>
        </w:rPr>
        <w:t>年研究生招生调剂拟录取名单公示</w:t>
      </w:r>
    </w:p>
    <w:tbl>
      <w:tblPr>
        <w:tblW w:w="15489" w:type="dxa"/>
        <w:jc w:val="center"/>
        <w:tblLayout w:type="fixed"/>
        <w:tblLook w:val="04A0" w:firstRow="1" w:lastRow="0" w:firstColumn="1" w:lastColumn="0" w:noHBand="0" w:noVBand="1"/>
      </w:tblPr>
      <w:tblGrid>
        <w:gridCol w:w="1077"/>
        <w:gridCol w:w="746"/>
        <w:gridCol w:w="1804"/>
        <w:gridCol w:w="777"/>
        <w:gridCol w:w="750"/>
        <w:gridCol w:w="709"/>
        <w:gridCol w:w="832"/>
        <w:gridCol w:w="1173"/>
        <w:gridCol w:w="1282"/>
        <w:gridCol w:w="1281"/>
        <w:gridCol w:w="1337"/>
        <w:gridCol w:w="1159"/>
        <w:gridCol w:w="1022"/>
        <w:gridCol w:w="1540"/>
      </w:tblGrid>
      <w:tr w:rsidR="004F20A5" w14:paraId="78ED82B3" w14:textId="18BC9709" w:rsidTr="004F20A5">
        <w:trPr>
          <w:trHeight w:val="72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57592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姓名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4A9C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性别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F1108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报考专业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12FD7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政治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92A33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外语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8D08F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数学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CDEB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业务二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18F25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初试总分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14CD1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外语面试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br/>
              <w:t>满分20分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0DBA8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专业面试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br/>
              <w:t>满分30分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B8F98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综合面试</w:t>
            </w: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br/>
              <w:t>满分50分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48691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面试总分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F5273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总成绩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AF1F0" w14:textId="444EDCF0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0"/>
                <w:szCs w:val="20"/>
                <w:lang w:bidi="ar"/>
              </w:rPr>
              <w:t>备注</w:t>
            </w:r>
          </w:p>
        </w:tc>
      </w:tr>
      <w:tr w:rsidR="004F20A5" w14:paraId="4EE217CD" w14:textId="57204A78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BC0F8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冯淦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AD7E3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D1118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地理学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9B1FD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0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208DB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E9517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9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E70DB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28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04C91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86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A455D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7F1AE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3840C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6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18D30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3.2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638B4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9.0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5C5F9" w14:textId="31A90425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5497037E" w14:textId="6DE82727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AB324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顾倩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B4BEC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07FB9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地理学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4A954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4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4DE06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A74CF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0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40E01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E0F6D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4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6B84C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D2AAB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C7DE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2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A6188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1.8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089DB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2.42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32E805" w14:textId="3D3B8BD4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197D2436" w14:textId="01FBF48B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6DD15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侯梦佳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04C4E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02CB0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地理学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32AD3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5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2C1E9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9ECAF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8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DC66F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30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666B9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33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3A6E9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2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B1CF6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4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6E8AD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2.2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D2489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2.8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373F1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1.46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11B30" w14:textId="7122AC89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4A5129CC" w14:textId="0BDCDE1B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E2FBF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文帆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E81B9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77AEB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地理学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75D50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5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79683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A10D6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7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8C246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7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5E34A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39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17AAD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01B35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2.4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4A54D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A5B18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9.2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9806F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1.22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157E0" w14:textId="5009F2D8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35FDC146" w14:textId="6CD4EA57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BD43B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王志国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DA82D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DA4C0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地理学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A3347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2041D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8AF76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7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41EE8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688F3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31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4B8A4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046FF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2.2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8ADC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0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3F6A9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8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E9A8C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9.74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EEDC3" w14:textId="28B632CB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0A13AC1C" w14:textId="70B061A6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3E7BF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罗富彬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26A58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A8C3A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66732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4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5D3DE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1D3F8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8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1B121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6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927D8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67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E5CD0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5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F849F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0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3B0F5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3.17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C8E27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3.67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A5936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6.48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F1710" w14:textId="6952756E" w:rsidR="004F20A5" w:rsidRDefault="00CE2D34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0F4500F1" w14:textId="2744A119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BE66A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王倩茹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75865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AE7CE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F9D16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E42EF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E9C66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6DBBC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25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CAABE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27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30624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6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37169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5.0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6A355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4.8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8CEA9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7.4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10DEE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2.0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4FF39" w14:textId="51EF6DC1" w:rsidR="004F20A5" w:rsidRDefault="00CE2D34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69F66A3D" w14:textId="237B100F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72664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游雪儿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C9CE6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017E1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4E5B3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1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0E55B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B870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7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77015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6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7A43A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40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19B6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4.6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34B54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9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1B81B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5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4B4AC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9.4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80883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8.42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23CB2B" w14:textId="23D66B7A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640E62B5" w14:textId="4F36018B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56924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姚明昊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36B21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5BFA3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9A2D2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1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C2F49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2EA41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2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58FE2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1A560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9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628E0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E78D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7.0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9E4D5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6.8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099A6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91.6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76650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8.36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611ED" w14:textId="643B0D6B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321CF763" w14:textId="464AA889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ED973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王聪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CDF9A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F081F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B6E74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D4578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2DC43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5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CDF98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8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E99D2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4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3FED5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6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7FFCB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2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0ECC7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3.4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C72F8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4.2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77F5C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7.82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3057C7" w14:textId="5CE8A627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71DD8160" w14:textId="0EA43620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4B62D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李文欣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1C803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6FA63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480C2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0635C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4969A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6645F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2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97E87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94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BD996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5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B320D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7.17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00C8A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4.83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1F819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8.5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BA871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7.71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D3261" w14:textId="6C3BBE89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06AFA16F" w14:textId="11429B64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B9420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张正威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26CDA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AC419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5DAB2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0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7BDAE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897A5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7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26BB0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9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E13B7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13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B3ABE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4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D6D56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2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C5760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8.4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4DF1C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8.6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1A6F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7.4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0113D" w14:textId="3DE312E0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48EDFDCD" w14:textId="71B216B1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D0E64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孙彬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1F328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6E1F46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69F65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5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1B9F0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AF9C7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1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12566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4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8A5B3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1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DAB2C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09A67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4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39D6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9.4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F9B28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8.6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42135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7.26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D73B8" w14:textId="73E5F6D1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18ECA240" w14:textId="7CED3793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2E76A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李悠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8B45C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FFC97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E0B79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F0022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EA9D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17897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0219B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97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A22A4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0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3C855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6.33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D4203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67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E4AE0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5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F4444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7.08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A0B86" w14:textId="487EA740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2B3D289B" w14:textId="6C18D6BD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19432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陆凯涛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31D0B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21A48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B1758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2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F7B05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35A93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0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A97D1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14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31D57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98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D6565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5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BA74C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67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200E0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3.33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C7F54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3.5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A1FA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6.77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F3004E" w14:textId="79854297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28405D81" w14:textId="785F7CAF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4B7B1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任红红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BE888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87CAE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80CEE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7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8F11F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B22A7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1323D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52D36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88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862B7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33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3EE59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6.0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FA14B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4.17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F981E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7.5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FA4BF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6.57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F494D" w14:textId="5605A573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11C10B79" w14:textId="1E81B4CE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2BA97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苏宇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12478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4DD59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07BE6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5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201FE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74BA6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1F16C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22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BA57D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1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C7C03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2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270A2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2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BC544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F9FBC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0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3D3FA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6.14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1FA35" w14:textId="583AA56A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3EA46E3F" w14:textId="73E8B182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E1CDD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张政亮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A2836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96E4A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CE87E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6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415DD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BA241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2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06C95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6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67D42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20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43584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4.4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9F644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0.2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D6DDA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6.2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00F0E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0.8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26CD7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6.04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EC030" w14:textId="188275D6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57DE5E3C" w14:textId="224FC3F0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264D0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刘博伟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655C0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8886F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AF307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3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E3F51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3D55D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1393B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17AA0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88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E3A03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6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875D7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6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196A2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4.2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09744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4.4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BE2D5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5.64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1C8123" w14:textId="4B0975FF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3CA36878" w14:textId="69106280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AFD12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王风凯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F74EE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9B0BA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1AB25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1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37FDE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1397E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B63F0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9C8A1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89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69938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2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4E7F3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0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72FF2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6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B442E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0.8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779BD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4.7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FACFB" w14:textId="085893A5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61604823" w14:textId="6CBBE2E9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EB8EB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张顺伟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D0165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F6097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D59F0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9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429AF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40FF1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2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8779C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1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58F39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1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857ED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2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608EB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9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4F152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5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EB9F4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0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4A81B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4.68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CFAA7" w14:textId="1B6FE184" w:rsidR="004F20A5" w:rsidRDefault="00CE2D34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762AFF4A" w14:textId="4A28DC2B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BC590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lastRenderedPageBreak/>
              <w:t>张明钰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B14EF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2F549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CDE0A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8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313E4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2F76E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F028B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6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560CC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8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351F8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06A9A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0.4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7A8177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5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98B38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1.2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2C1B9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4.48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32F12" w14:textId="3FEB5D3D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4E93A62A" w14:textId="55818A06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90A3C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黄霖霖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E7164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4E829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F51B7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4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2CB0E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8B58C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0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D9690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9E841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74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3D29D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17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7AD04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5.67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95365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4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51AB4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6.83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258CB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4.41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8E2C4" w14:textId="5FEF470A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794886E9" w14:textId="35406A32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5A6BC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唐辅材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E4A46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84D73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14F3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6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88E2F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77425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6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538068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7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6022F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84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2B471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0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53D90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0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BA07B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2.8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C78CA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1.8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6B452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4.3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6D6B6" w14:textId="5A420A6A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7F8B47EA" w14:textId="69D7AFB9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6C9D1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李鑫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D4672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85581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917B4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4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32C4C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B407C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1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9AE59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0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6771C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25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85C77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3.67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424C6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8.67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7A681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9.17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F7C4D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1.5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477CC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3.95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417A" w14:textId="4924CCED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66164D0B" w14:textId="59C8007B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FFCFA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刘鹏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CD436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A0BB3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39ED5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6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51FDD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83EA8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4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C963E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7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0AA8D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76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FBACE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0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25C6C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5.83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46BEF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2.17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18F64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3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ADC97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3.54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C749CB" w14:textId="2C9DCFD9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77A1FCCC" w14:textId="593DA9AA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12AC0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杨鑫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5F6F8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464AB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ADED1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0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6D0FD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05F42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6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73C9A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5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0C6EA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5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FCD13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4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F3ADD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9.2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619A4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4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6868F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8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8F970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3.1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A2BB5F" w14:textId="091F801C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131377B5" w14:textId="56FAF278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6C17B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舒楠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D6C03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97E32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F32B5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4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D3457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1D707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1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6FD3C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0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1C6EB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87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CFE16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5.17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08245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3.83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66B5E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7.0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5C734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6.0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BE280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2.98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4BFF4" w14:textId="4364B278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72975210" w14:textId="26B4F618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E40D5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付毓晓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E040A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1D51A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D2980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0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20653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D7F33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0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9AE8C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2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E061D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178A7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4.33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27EAF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0.5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6F047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3.5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0B1C2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8.33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4C71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2.78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1B357" w14:textId="30700F3F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476EC650" w14:textId="6459C20E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34284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杨俊娜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FAC87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E8994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4D06C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9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0A76F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826D5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A9A8B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BAC6A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69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63E1C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4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D8E1A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55F8D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1.4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38583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3.6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9E6AA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2.74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768ECA" w14:textId="3C10D157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2E9CD4B5" w14:textId="7950D750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BABAA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王鑫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96D54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女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82064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38803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3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9B28A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7264E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1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94F50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3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8855CD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66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50478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D5E14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4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2F968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42.4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AF05C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83.6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7C538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2.32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10289" w14:textId="4B57DFEF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6B6C463D" w14:textId="7DAB1FF3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98F0D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苏靖原</w:t>
            </w:r>
            <w:proofErr w:type="gramEnd"/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5CD7E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D28FC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E3AD2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5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775AE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E8568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5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4C0209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77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F6E55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274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C82A4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6.8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0B5F3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4.80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51281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8.20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7ABF4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79.8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0831D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2.30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5B9D8" w14:textId="45008497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5B4EF8F5" w14:textId="75E76404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CF832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周杰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E745B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6A2916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B72641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64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436FB7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21B31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7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E083F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84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33C2CC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11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C4CFC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4.75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63933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7.75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14102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27.25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BD9525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59.75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0F7D84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1.47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4D168" w14:textId="2E2B55A7" w:rsidR="004F20A5" w:rsidRDefault="00CE2D34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  <w:tr w:rsidR="004F20A5" w14:paraId="3B7F441F" w14:textId="7312689B" w:rsidTr="004F20A5">
        <w:trPr>
          <w:trHeight w:val="400"/>
          <w:jc w:val="center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B1BE3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诸茂林</w:t>
            </w: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DA734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男</w:t>
            </w:r>
          </w:p>
        </w:tc>
        <w:tc>
          <w:tcPr>
            <w:tcW w:w="1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857962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资源与环境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8E717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59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A43D1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4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C8B183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103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4EC8B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98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77751F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302</w:t>
            </w:r>
          </w:p>
        </w:tc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D4C8CE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3.50 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285690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19.75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8D8FFB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30.25 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D95678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3.50 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D6FB9A" w14:textId="77777777" w:rsidR="004F20A5" w:rsidRDefault="004F20A5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 xml:space="preserve">61.33 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3FCBE" w14:textId="70C765EB" w:rsidR="004F20A5" w:rsidRDefault="00193B0C">
            <w:pPr>
              <w:widowControl/>
              <w:jc w:val="center"/>
              <w:textAlignment w:val="center"/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0"/>
                <w:szCs w:val="20"/>
                <w:lang w:bidi="ar"/>
              </w:rPr>
              <w:t>拟录取</w:t>
            </w:r>
          </w:p>
        </w:tc>
      </w:tr>
    </w:tbl>
    <w:p w14:paraId="15DCF3CF" w14:textId="77777777" w:rsidR="0016367A" w:rsidRDefault="0016367A"/>
    <w:sectPr w:rsidR="0016367A">
      <w:pgSz w:w="16838" w:h="11906" w:orient="landscape"/>
      <w:pgMar w:top="839" w:right="1440" w:bottom="839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sjQyMzK1NDI1NzVX0lEKTi0uzszPAykwrAUAlXCiJCwAAAA="/>
  </w:docVars>
  <w:rsids>
    <w:rsidRoot w:val="12B05C29"/>
    <w:rsid w:val="00076318"/>
    <w:rsid w:val="0016367A"/>
    <w:rsid w:val="00193B0C"/>
    <w:rsid w:val="004F20A5"/>
    <w:rsid w:val="008659DF"/>
    <w:rsid w:val="00B5607A"/>
    <w:rsid w:val="00CE2D34"/>
    <w:rsid w:val="01882520"/>
    <w:rsid w:val="01A55982"/>
    <w:rsid w:val="04165983"/>
    <w:rsid w:val="076F0F4D"/>
    <w:rsid w:val="0B7C7C1F"/>
    <w:rsid w:val="0CFD2D94"/>
    <w:rsid w:val="0F2002CF"/>
    <w:rsid w:val="12B05C29"/>
    <w:rsid w:val="16401C6F"/>
    <w:rsid w:val="16712D69"/>
    <w:rsid w:val="1962039E"/>
    <w:rsid w:val="2AED284A"/>
    <w:rsid w:val="2E2C1E52"/>
    <w:rsid w:val="32562ADC"/>
    <w:rsid w:val="3D706064"/>
    <w:rsid w:val="48BB0F3D"/>
    <w:rsid w:val="62F0474A"/>
    <w:rsid w:val="6BF92A22"/>
    <w:rsid w:val="6EE1489F"/>
    <w:rsid w:val="7B620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4B1E37"/>
  <w15:docId w15:val="{76F1D74B-1FE9-49CB-85DD-AF02F5477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61</Words>
  <Characters>2058</Characters>
  <Application>Microsoft Office Word</Application>
  <DocSecurity>0</DocSecurity>
  <Lines>17</Lines>
  <Paragraphs>4</Paragraphs>
  <ScaleCrop>false</ScaleCrop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切★先生</dc:creator>
  <cp:lastModifiedBy>Zhao Qingzhi</cp:lastModifiedBy>
  <cp:revision>6</cp:revision>
  <dcterms:created xsi:type="dcterms:W3CDTF">2021-03-26T02:08:00Z</dcterms:created>
  <dcterms:modified xsi:type="dcterms:W3CDTF">2021-06-01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46</vt:lpwstr>
  </property>
  <property fmtid="{D5CDD505-2E9C-101B-9397-08002B2CF9AE}" pid="3" name="ICV">
    <vt:lpwstr>846A4249DB994F1890B9C9EE5D147E8D</vt:lpwstr>
  </property>
</Properties>
</file>